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4BB64" w14:textId="77777777" w:rsidR="00C0489F" w:rsidRPr="00C0489F" w:rsidRDefault="00C0489F" w:rsidP="00C0489F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C0489F">
        <w:rPr>
          <w:b/>
          <w:snapToGrid w:val="0"/>
          <w:szCs w:val="20"/>
          <w:lang w:val="es-AR" w:eastAsia="es-ES"/>
        </w:rPr>
        <w:t>REGISTRADO BAJO Nº CDCIC-195/24</w:t>
      </w:r>
    </w:p>
    <w:p w14:paraId="75A5D20D" w14:textId="77777777" w:rsidR="00C0489F" w:rsidRPr="00C0489F" w:rsidRDefault="00C0489F" w:rsidP="00C0489F">
      <w:pPr>
        <w:ind w:firstLine="3402"/>
        <w:rPr>
          <w:snapToGrid w:val="0"/>
          <w:sz w:val="20"/>
          <w:szCs w:val="20"/>
          <w:lang w:val="es-AR" w:eastAsia="es-ES"/>
        </w:rPr>
      </w:pPr>
    </w:p>
    <w:p w14:paraId="75783E0C" w14:textId="77777777" w:rsidR="00C0489F" w:rsidRPr="00C0489F" w:rsidRDefault="00C0489F" w:rsidP="00C0489F">
      <w:pPr>
        <w:ind w:firstLine="3402"/>
        <w:rPr>
          <w:b/>
          <w:snapToGrid w:val="0"/>
          <w:lang w:val="es-AR" w:eastAsia="es-ES"/>
        </w:rPr>
      </w:pPr>
      <w:r w:rsidRPr="00C0489F">
        <w:rPr>
          <w:b/>
          <w:snapToGrid w:val="0"/>
          <w:lang w:val="es-AR" w:eastAsia="es-ES"/>
        </w:rPr>
        <w:t>Corresponde al Expe. Nº 0651/24</w:t>
      </w:r>
    </w:p>
    <w:p w14:paraId="20F13FFB" w14:textId="77777777" w:rsidR="00C0489F" w:rsidRPr="00C0489F" w:rsidRDefault="00C0489F" w:rsidP="00C0489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62305021" w14:textId="75C8A4D8" w:rsidR="00C0489F" w:rsidRPr="00C0489F" w:rsidRDefault="00C0489F" w:rsidP="00C0489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C0489F">
        <w:rPr>
          <w:b/>
          <w:snapToGrid w:val="0"/>
          <w:szCs w:val="20"/>
          <w:lang w:val="es-AR" w:eastAsia="es-ES"/>
        </w:rPr>
        <w:t>BAHIA BLANCA</w:t>
      </w:r>
      <w:r w:rsidRPr="00C0489F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6 de agosto de 2024</w:t>
      </w:r>
      <w:bookmarkStart w:id="0" w:name="_GoBack"/>
      <w:bookmarkEnd w:id="0"/>
    </w:p>
    <w:p w14:paraId="727EFAEB" w14:textId="77777777" w:rsidR="00C0489F" w:rsidRPr="00C0489F" w:rsidRDefault="00C0489F" w:rsidP="00C048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14:paraId="0C6D1005" w14:textId="77777777" w:rsidR="00C0489F" w:rsidRPr="00C0489F" w:rsidRDefault="00C0489F" w:rsidP="00C048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4F0C5307" w14:textId="77777777" w:rsidR="00C0489F" w:rsidRPr="00C0489F" w:rsidRDefault="00C0489F" w:rsidP="00C048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0489F">
        <w:rPr>
          <w:b/>
          <w:snapToGrid w:val="0"/>
          <w:szCs w:val="20"/>
          <w:lang w:val="es-AR" w:eastAsia="es-ES"/>
        </w:rPr>
        <w:t>VISTO:</w:t>
      </w:r>
    </w:p>
    <w:p w14:paraId="26DA0AC3" w14:textId="77777777" w:rsidR="00C0489F" w:rsidRPr="00C0489F" w:rsidRDefault="00C0489F" w:rsidP="00C048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0489F">
        <w:rPr>
          <w:snapToGrid w:val="0"/>
          <w:szCs w:val="20"/>
          <w:lang w:val="es-AR" w:eastAsia="es-ES"/>
        </w:rPr>
        <w:tab/>
      </w:r>
    </w:p>
    <w:p w14:paraId="15DB9ECD" w14:textId="77777777" w:rsidR="00C0489F" w:rsidRPr="00C0489F" w:rsidRDefault="00C0489F" w:rsidP="00C0489F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C0489F">
        <w:rPr>
          <w:snapToGrid w:val="0"/>
          <w:szCs w:val="20"/>
          <w:lang w:val="es-ES_tradnl" w:eastAsia="es-ES"/>
        </w:rPr>
        <w:t>Que la asignatura Teoría de la Computabilidad se dicta para alumnos de 2º año de las carreras de Licenciatura en Ciencias de la Computación, Ingeniería en Computación, Ingeniería en Computación e Ingeniería en Sistemas de Información; y</w:t>
      </w:r>
    </w:p>
    <w:p w14:paraId="2567EEA6" w14:textId="77777777" w:rsidR="00C0489F" w:rsidRPr="00C0489F" w:rsidRDefault="00C0489F" w:rsidP="00C048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1F3B176B" w14:textId="77777777" w:rsidR="00C0489F" w:rsidRPr="00C0489F" w:rsidRDefault="00C0489F" w:rsidP="00C048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38FE37CB" w14:textId="77777777" w:rsidR="00C0489F" w:rsidRPr="00C0489F" w:rsidRDefault="00C0489F" w:rsidP="00C048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0489F">
        <w:rPr>
          <w:b/>
          <w:snapToGrid w:val="0"/>
          <w:szCs w:val="20"/>
          <w:lang w:val="es-AR" w:eastAsia="es-ES"/>
        </w:rPr>
        <w:t>CONSIDERANDO:</w:t>
      </w:r>
    </w:p>
    <w:p w14:paraId="0BAF2B02" w14:textId="77777777" w:rsidR="00C0489F" w:rsidRPr="00C0489F" w:rsidRDefault="00C0489F" w:rsidP="00C048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5A11B169" w14:textId="77777777" w:rsidR="00C0489F" w:rsidRPr="00C0489F" w:rsidRDefault="00C0489F" w:rsidP="00C0489F">
      <w:pPr>
        <w:ind w:firstLine="851"/>
        <w:jc w:val="both"/>
        <w:rPr>
          <w:szCs w:val="20"/>
          <w:lang w:val="es-ES_tradnl"/>
        </w:rPr>
      </w:pPr>
      <w:r w:rsidRPr="00C0489F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73CFE022" w14:textId="77777777" w:rsidR="00C0489F" w:rsidRPr="00C0489F" w:rsidRDefault="00C0489F" w:rsidP="00C0489F">
      <w:pPr>
        <w:ind w:firstLine="851"/>
        <w:jc w:val="both"/>
        <w:rPr>
          <w:szCs w:val="20"/>
          <w:lang w:val="es-ES_tradnl"/>
        </w:rPr>
      </w:pPr>
    </w:p>
    <w:p w14:paraId="08D67423" w14:textId="77777777" w:rsidR="00C0489F" w:rsidRPr="00C0489F" w:rsidRDefault="00C0489F" w:rsidP="00C0489F">
      <w:pPr>
        <w:ind w:firstLine="851"/>
        <w:jc w:val="both"/>
        <w:rPr>
          <w:snapToGrid w:val="0"/>
          <w:color w:val="000000"/>
          <w:lang w:val="es-ES" w:eastAsia="es-ES"/>
        </w:rPr>
      </w:pPr>
      <w:r w:rsidRPr="00C0489F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263218E4" w14:textId="77777777" w:rsidR="00C0489F" w:rsidRPr="00C0489F" w:rsidRDefault="00C0489F" w:rsidP="00C0489F">
      <w:pPr>
        <w:jc w:val="both"/>
        <w:rPr>
          <w:snapToGrid w:val="0"/>
          <w:lang w:val="es-AR" w:eastAsia="es-AR"/>
        </w:rPr>
      </w:pPr>
    </w:p>
    <w:p w14:paraId="6AF1A2D1" w14:textId="77777777" w:rsidR="00C0489F" w:rsidRPr="00C0489F" w:rsidRDefault="00C0489F" w:rsidP="00C0489F">
      <w:pPr>
        <w:ind w:firstLine="851"/>
        <w:jc w:val="both"/>
        <w:rPr>
          <w:snapToGrid w:val="0"/>
          <w:lang w:val="es-ES_tradnl" w:eastAsia="es-ES"/>
        </w:rPr>
      </w:pPr>
      <w:r w:rsidRPr="00C0489F">
        <w:rPr>
          <w:snapToGrid w:val="0"/>
          <w:lang w:val="es-AR" w:eastAsia="es-ES"/>
        </w:rPr>
        <w:t>Que la Comisión de Ad Hoc designada para intervenir en el llamado a inscripción propuso la designación de la Lic. Irene Coronel para cumplir funciones de Ayudante en </w:t>
      </w:r>
      <w:r w:rsidRPr="00C0489F">
        <w:rPr>
          <w:snapToGrid w:val="0"/>
          <w:szCs w:val="20"/>
          <w:lang w:val="es-ES_tradnl" w:eastAsia="es-ES"/>
        </w:rPr>
        <w:t>la asignatura Teoría de la Computabilidad</w:t>
      </w:r>
      <w:r w:rsidRPr="00C0489F">
        <w:rPr>
          <w:snapToGrid w:val="0"/>
          <w:lang w:val="es-ES_tradnl" w:eastAsia="es-ES"/>
        </w:rPr>
        <w:t xml:space="preserve">; </w:t>
      </w:r>
    </w:p>
    <w:p w14:paraId="53000A69" w14:textId="77777777" w:rsidR="00C0489F" w:rsidRPr="00C0489F" w:rsidRDefault="00C0489F" w:rsidP="00C0489F">
      <w:pPr>
        <w:ind w:firstLine="851"/>
        <w:jc w:val="both"/>
        <w:rPr>
          <w:bCs/>
          <w:lang w:val="es-ES_tradnl" w:eastAsia="es-AR"/>
        </w:rPr>
      </w:pPr>
    </w:p>
    <w:p w14:paraId="439C39EF" w14:textId="77777777" w:rsidR="00C0489F" w:rsidRPr="00C0489F" w:rsidRDefault="00C0489F" w:rsidP="00C0489F">
      <w:pPr>
        <w:ind w:firstLine="851"/>
        <w:jc w:val="both"/>
        <w:rPr>
          <w:lang w:val="es-ES"/>
        </w:rPr>
      </w:pPr>
      <w:r w:rsidRPr="00C0489F">
        <w:rPr>
          <w:szCs w:val="20"/>
          <w:lang w:val="es-AR" w:eastAsia="es-ES"/>
        </w:rPr>
        <w:t xml:space="preserve"> </w:t>
      </w:r>
      <w:r w:rsidRPr="00C0489F">
        <w:rPr>
          <w:bCs/>
          <w:lang w:val="es-ES_tradnl"/>
        </w:rPr>
        <w:t>Que por resolución CSU-</w:t>
      </w:r>
      <w:r w:rsidRPr="00C0489F">
        <w:rPr>
          <w:lang w:val="es-ES_tradnl"/>
        </w:rPr>
        <w:t>409/24</w:t>
      </w:r>
      <w:r w:rsidRPr="00C0489F">
        <w:rPr>
          <w:bCs/>
          <w:lang w:val="es-ES_tradnl"/>
        </w:rPr>
        <w:t xml:space="preserve"> se crearon los cargos para cubrir temporariamente las demandas docentes que requieran el dictado de las carreras de la UNS durante el segundo cuatrimestre del año 2024;  </w:t>
      </w:r>
    </w:p>
    <w:p w14:paraId="5B674CDB" w14:textId="77777777" w:rsidR="00C0489F" w:rsidRPr="00C0489F" w:rsidRDefault="00C0489F" w:rsidP="00C0489F">
      <w:pPr>
        <w:ind w:firstLine="851"/>
        <w:jc w:val="both"/>
        <w:rPr>
          <w:lang w:val="es-ES"/>
        </w:rPr>
      </w:pPr>
    </w:p>
    <w:p w14:paraId="24FC4EE4" w14:textId="77777777" w:rsidR="00C0489F" w:rsidRPr="00C0489F" w:rsidRDefault="00C0489F" w:rsidP="00C0489F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C0489F">
        <w:rPr>
          <w:rFonts w:eastAsia="Arial"/>
          <w:lang w:val="es-AR" w:eastAsia="es-AR"/>
        </w:rPr>
        <w:t>Que el Consejo Departamental aprobó por unanimidad, en su reunión ordinaria de fecha 06 de agosto de 2024, dicha contratación;</w:t>
      </w:r>
    </w:p>
    <w:p w14:paraId="7E6B58CA" w14:textId="77777777" w:rsidR="00C0489F" w:rsidRPr="00C0489F" w:rsidRDefault="00C0489F" w:rsidP="00C0489F">
      <w:pPr>
        <w:ind w:firstLine="851"/>
        <w:jc w:val="both"/>
        <w:rPr>
          <w:bCs/>
          <w:lang w:val="es-ES_tradnl" w:eastAsia="es-AR"/>
        </w:rPr>
      </w:pPr>
      <w:r w:rsidRPr="00C0489F">
        <w:rPr>
          <w:bCs/>
          <w:lang w:val="es-ES_tradnl" w:eastAsia="es-AR"/>
        </w:rPr>
        <w:t xml:space="preserve">  </w:t>
      </w:r>
    </w:p>
    <w:p w14:paraId="773A4706" w14:textId="77777777" w:rsidR="00C0489F" w:rsidRPr="00C0489F" w:rsidRDefault="00C0489F" w:rsidP="00C048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0489F">
        <w:rPr>
          <w:b/>
          <w:snapToGrid w:val="0"/>
          <w:szCs w:val="20"/>
          <w:lang w:val="es-AR" w:eastAsia="es-ES"/>
        </w:rPr>
        <w:t>POR ELLO,</w:t>
      </w:r>
    </w:p>
    <w:p w14:paraId="11C3A4F2" w14:textId="77777777" w:rsidR="00C0489F" w:rsidRPr="00C0489F" w:rsidRDefault="00C0489F" w:rsidP="00C048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0489F">
        <w:rPr>
          <w:b/>
          <w:snapToGrid w:val="0"/>
          <w:szCs w:val="20"/>
          <w:lang w:val="es-AR" w:eastAsia="es-ES"/>
        </w:rPr>
        <w:tab/>
      </w:r>
    </w:p>
    <w:p w14:paraId="199BA3D2" w14:textId="77777777" w:rsidR="00C0489F" w:rsidRPr="00C0489F" w:rsidRDefault="00C0489F" w:rsidP="00C0489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C0489F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02E862D8" w14:textId="77777777" w:rsidR="00C0489F" w:rsidRPr="00C0489F" w:rsidRDefault="00C0489F" w:rsidP="00C0489F">
      <w:pPr>
        <w:jc w:val="center"/>
        <w:rPr>
          <w:sz w:val="20"/>
          <w:szCs w:val="20"/>
          <w:lang w:val="es-ES" w:eastAsia="es-ES"/>
        </w:rPr>
      </w:pPr>
      <w:r w:rsidRPr="00C0489F">
        <w:rPr>
          <w:b/>
          <w:lang w:val="es-ES" w:eastAsia="es-ES"/>
        </w:rPr>
        <w:t>RESUELVE:</w:t>
      </w:r>
    </w:p>
    <w:p w14:paraId="2824AABF" w14:textId="77777777" w:rsidR="00C0489F" w:rsidRPr="00C0489F" w:rsidRDefault="00C0489F" w:rsidP="00C0489F">
      <w:pPr>
        <w:jc w:val="both"/>
        <w:rPr>
          <w:b/>
          <w:snapToGrid w:val="0"/>
          <w:szCs w:val="20"/>
          <w:lang w:val="es-AR" w:eastAsia="es-ES"/>
        </w:rPr>
      </w:pPr>
    </w:p>
    <w:p w14:paraId="21B736A9" w14:textId="77777777" w:rsidR="00C0489F" w:rsidRPr="00C0489F" w:rsidRDefault="00C0489F" w:rsidP="00C0489F">
      <w:pPr>
        <w:jc w:val="both"/>
        <w:rPr>
          <w:b/>
          <w:snapToGrid w:val="0"/>
          <w:szCs w:val="20"/>
          <w:lang w:val="es-AR" w:eastAsia="es-ES"/>
        </w:rPr>
      </w:pPr>
      <w:r w:rsidRPr="00C0489F">
        <w:rPr>
          <w:b/>
          <w:snapToGrid w:val="0"/>
          <w:szCs w:val="20"/>
          <w:lang w:val="es-AR" w:eastAsia="es-ES"/>
        </w:rPr>
        <w:t xml:space="preserve">ARTICULO 1º: </w:t>
      </w:r>
      <w:r w:rsidRPr="00C0489F">
        <w:rPr>
          <w:snapToGrid w:val="0"/>
          <w:szCs w:val="20"/>
          <w:lang w:val="es-AR" w:eastAsia="es-ES"/>
        </w:rPr>
        <w:t xml:space="preserve">Contratar a la </w:t>
      </w:r>
      <w:r w:rsidRPr="00C0489F">
        <w:rPr>
          <w:b/>
          <w:snapToGrid w:val="0"/>
          <w:szCs w:val="20"/>
          <w:lang w:val="es-AR" w:eastAsia="es-ES"/>
        </w:rPr>
        <w:t>Licenciada Irene Milagros CORONEL</w:t>
      </w:r>
      <w:r w:rsidRPr="00C0489F">
        <w:rPr>
          <w:b/>
          <w:bCs/>
          <w:snapToGrid w:val="0"/>
          <w:szCs w:val="20"/>
          <w:lang w:val="es-ES_tradnl" w:eastAsia="es-ES"/>
        </w:rPr>
        <w:t xml:space="preserve"> (</w:t>
      </w:r>
      <w:r w:rsidRPr="00C0489F">
        <w:rPr>
          <w:b/>
          <w:snapToGrid w:val="0"/>
          <w:lang w:val="es-ES_tradnl" w:eastAsia="es-ES"/>
        </w:rPr>
        <w:t>Leg.16422</w:t>
      </w:r>
      <w:r w:rsidRPr="00C0489F">
        <w:rPr>
          <w:b/>
          <w:snapToGrid w:val="0"/>
          <w:szCs w:val="20"/>
          <w:lang w:val="es-ES_tradnl" w:eastAsia="es-ES"/>
        </w:rPr>
        <w:t>)</w:t>
      </w:r>
      <w:r w:rsidRPr="00C0489F">
        <w:rPr>
          <w:snapToGrid w:val="0"/>
          <w:szCs w:val="20"/>
          <w:lang w:val="es-AR" w:eastAsia="es-ES"/>
        </w:rPr>
        <w:t xml:space="preserve"> </w:t>
      </w:r>
      <w:r w:rsidRPr="00C0489F">
        <w:rPr>
          <w:snapToGrid w:val="0"/>
          <w:szCs w:val="20"/>
          <w:lang w:val="es-ES_tradnl" w:eastAsia="es-ES"/>
        </w:rPr>
        <w:t>para cumplir funciones de</w:t>
      </w:r>
      <w:r w:rsidRPr="00C0489F">
        <w:rPr>
          <w:snapToGrid w:val="0"/>
          <w:szCs w:val="20"/>
          <w:lang w:val="es-AR" w:eastAsia="es-ES"/>
        </w:rPr>
        <w:t xml:space="preserve"> Auxiliar de Docencia, en el </w:t>
      </w:r>
      <w:r w:rsidRPr="00C0489F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C0489F">
        <w:rPr>
          <w:b/>
          <w:bCs/>
          <w:snapToGrid w:val="0"/>
          <w:szCs w:val="20"/>
          <w:lang w:val="es-AR" w:eastAsia="es-ES"/>
        </w:rPr>
        <w:t>“</w:t>
      </w:r>
      <w:r w:rsidRPr="00C0489F">
        <w:rPr>
          <w:b/>
          <w:bCs/>
          <w:i/>
          <w:iCs/>
          <w:snapToGrid w:val="0"/>
          <w:szCs w:val="20"/>
          <w:lang w:val="es-ES_tradnl" w:eastAsia="es-ES"/>
        </w:rPr>
        <w:t>Teoría de la Computabilidad</w:t>
      </w:r>
      <w:r w:rsidRPr="00C0489F">
        <w:rPr>
          <w:b/>
          <w:bCs/>
          <w:snapToGrid w:val="0"/>
          <w:szCs w:val="20"/>
          <w:lang w:val="es-AR" w:eastAsia="es-ES"/>
        </w:rPr>
        <w:t>” (Cód. 7949)</w:t>
      </w:r>
      <w:r w:rsidRPr="00C0489F">
        <w:rPr>
          <w:b/>
          <w:snapToGrid w:val="0"/>
          <w:szCs w:val="20"/>
          <w:lang w:val="es-AR" w:eastAsia="es-ES"/>
        </w:rPr>
        <w:t xml:space="preserve">, </w:t>
      </w:r>
      <w:r w:rsidRPr="00C0489F">
        <w:rPr>
          <w:snapToGrid w:val="0"/>
          <w:szCs w:val="20"/>
          <w:lang w:val="es-AR" w:eastAsia="es-ES"/>
        </w:rPr>
        <w:t>en el Departamento de Ciencias e Ingeniería de la Computación, desde el 12 de agosto y hasta el 30 de noviembre de 2024.-</w:t>
      </w:r>
    </w:p>
    <w:p w14:paraId="0CB8B0A3" w14:textId="77777777" w:rsidR="00C0489F" w:rsidRPr="00C0489F" w:rsidRDefault="00C0489F" w:rsidP="00C0489F">
      <w:pPr>
        <w:jc w:val="both"/>
        <w:rPr>
          <w:b/>
          <w:snapToGrid w:val="0"/>
          <w:szCs w:val="20"/>
          <w:lang w:val="es-AR" w:eastAsia="es-ES"/>
        </w:rPr>
      </w:pPr>
    </w:p>
    <w:p w14:paraId="245D1C62" w14:textId="77777777" w:rsidR="00C0489F" w:rsidRPr="00C0489F" w:rsidRDefault="00C0489F" w:rsidP="00C0489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231693CD" w14:textId="77777777" w:rsidR="00C0489F" w:rsidRPr="00C0489F" w:rsidRDefault="00C0489F" w:rsidP="00C0489F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C0489F">
        <w:rPr>
          <w:b/>
          <w:szCs w:val="20"/>
          <w:lang w:val="es-ES_tradnl"/>
        </w:rPr>
        <w:lastRenderedPageBreak/>
        <w:t xml:space="preserve">///CDCIC-195/24 </w:t>
      </w:r>
    </w:p>
    <w:p w14:paraId="3430DBCA" w14:textId="77777777" w:rsidR="00C0489F" w:rsidRPr="00C0489F" w:rsidRDefault="00C0489F" w:rsidP="00C0489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516CB6B0" w14:textId="77777777" w:rsidR="00C0489F" w:rsidRPr="00C0489F" w:rsidRDefault="00C0489F" w:rsidP="00C0489F">
      <w:pPr>
        <w:tabs>
          <w:tab w:val="left" w:pos="5670"/>
        </w:tabs>
        <w:jc w:val="both"/>
        <w:rPr>
          <w:szCs w:val="20"/>
          <w:lang w:val="es-ES_tradnl"/>
        </w:rPr>
      </w:pPr>
      <w:r w:rsidRPr="00C0489F">
        <w:rPr>
          <w:b/>
          <w:szCs w:val="20"/>
          <w:lang w:val="es-ES_tradnl"/>
        </w:rPr>
        <w:t>ARTICULO 2º:</w:t>
      </w:r>
      <w:r w:rsidRPr="00C0489F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 -</w:t>
      </w:r>
    </w:p>
    <w:p w14:paraId="52A963C4" w14:textId="77777777" w:rsidR="00C0489F" w:rsidRPr="00C0489F" w:rsidRDefault="00C0489F" w:rsidP="00C0489F">
      <w:pPr>
        <w:tabs>
          <w:tab w:val="left" w:pos="5670"/>
        </w:tabs>
        <w:jc w:val="both"/>
        <w:rPr>
          <w:szCs w:val="20"/>
          <w:lang w:val="es-ES_tradnl"/>
        </w:rPr>
      </w:pPr>
    </w:p>
    <w:p w14:paraId="47652A46" w14:textId="77777777" w:rsidR="00C0489F" w:rsidRPr="00C0489F" w:rsidRDefault="00C0489F" w:rsidP="00C0489F">
      <w:pPr>
        <w:jc w:val="both"/>
        <w:rPr>
          <w:lang w:val="es-AR" w:eastAsia="es-ES"/>
        </w:rPr>
      </w:pPr>
      <w:r w:rsidRPr="00C0489F">
        <w:rPr>
          <w:b/>
          <w:lang w:val="es-AR" w:eastAsia="es-ES"/>
        </w:rPr>
        <w:t>ARTICULO 3</w:t>
      </w:r>
      <w:r w:rsidRPr="00C0489F">
        <w:rPr>
          <w:b/>
          <w:lang w:val="es-ES" w:eastAsia="es-ES"/>
        </w:rPr>
        <w:sym w:font="Symbol" w:char="F0B0"/>
      </w:r>
      <w:r w:rsidRPr="00C0489F">
        <w:rPr>
          <w:b/>
          <w:lang w:val="es-AR" w:eastAsia="es-ES"/>
        </w:rPr>
        <w:t>:</w:t>
      </w:r>
      <w:r w:rsidRPr="00C0489F">
        <w:rPr>
          <w:lang w:val="es-AR" w:eastAsia="es-ES"/>
        </w:rPr>
        <w:t xml:space="preserve"> La financiación de la contratación mencionada será erogada utilizando los fondos emergentes de la Res.CSU-409/24.</w:t>
      </w:r>
    </w:p>
    <w:p w14:paraId="0F1391A1" w14:textId="77777777" w:rsidR="00C0489F" w:rsidRPr="00C0489F" w:rsidRDefault="00C0489F" w:rsidP="00C048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7CC68AED" w14:textId="77777777" w:rsidR="00C0489F" w:rsidRPr="00C0489F" w:rsidRDefault="00C0489F" w:rsidP="00C0489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0489F">
        <w:rPr>
          <w:b/>
          <w:lang w:val="es-ES" w:eastAsia="es-ES"/>
        </w:rPr>
        <w:t>ARTICULO 4</w:t>
      </w:r>
      <w:r w:rsidRPr="00C0489F">
        <w:rPr>
          <w:b/>
          <w:lang w:val="es-ES" w:eastAsia="es-ES"/>
        </w:rPr>
        <w:sym w:font="Symbol" w:char="F0B0"/>
      </w:r>
      <w:r w:rsidRPr="00C0489F">
        <w:rPr>
          <w:b/>
          <w:lang w:val="es-ES" w:eastAsia="es-ES"/>
        </w:rPr>
        <w:t xml:space="preserve">: </w:t>
      </w:r>
      <w:r w:rsidRPr="00C0489F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67CCA433" w14:textId="77777777" w:rsidR="00C0489F" w:rsidRPr="00C0489F" w:rsidRDefault="00C0489F" w:rsidP="00C0489F">
      <w:pPr>
        <w:jc w:val="both"/>
        <w:rPr>
          <w:lang w:val="es-ES" w:eastAsia="es-AR"/>
        </w:rPr>
      </w:pPr>
    </w:p>
    <w:p w14:paraId="30C42D58" w14:textId="77777777" w:rsidR="00C0489F" w:rsidRPr="00C0489F" w:rsidRDefault="00C0489F" w:rsidP="00C0489F">
      <w:pPr>
        <w:ind w:right="-29"/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B064A5" w14:textId="77777777" w:rsidR="00DD5064" w:rsidRDefault="00DD5064">
      <w:r>
        <w:separator/>
      </w:r>
    </w:p>
  </w:endnote>
  <w:endnote w:type="continuationSeparator" w:id="0">
    <w:p w14:paraId="5E96AE16" w14:textId="77777777" w:rsidR="00DD5064" w:rsidRDefault="00DD5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60D1B8" w14:textId="77777777" w:rsidR="00DD5064" w:rsidRDefault="00DD5064">
      <w:r>
        <w:separator/>
      </w:r>
    </w:p>
  </w:footnote>
  <w:footnote w:type="continuationSeparator" w:id="0">
    <w:p w14:paraId="351B15A4" w14:textId="77777777" w:rsidR="00DD5064" w:rsidRDefault="00DD50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489F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5064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4</Words>
  <Characters>184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4T16:25:00Z</dcterms:created>
  <dcterms:modified xsi:type="dcterms:W3CDTF">2024-08-14T16:25:00Z</dcterms:modified>
</cp:coreProperties>
</file>